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D6799" w14:textId="338CF512" w:rsidR="000B77EA" w:rsidRPr="001D212C" w:rsidRDefault="002C5ED6" w:rsidP="00906D4F">
      <w:pPr>
        <w:pStyle w:val="1"/>
        <w:keepNext w:val="0"/>
        <w:keepLines w:val="0"/>
        <w:spacing w:line="400" w:lineRule="exact"/>
        <w:jc w:val="center"/>
        <w:rPr>
          <w:rFonts w:ascii="Times New Roman" w:eastAsia="宋体" w:hAnsi="Times New Roman" w:cs="Times New Roman"/>
          <w:sz w:val="32"/>
          <w:szCs w:val="32"/>
        </w:rPr>
      </w:pPr>
      <w:r w:rsidRPr="001D212C">
        <w:rPr>
          <w:rFonts w:ascii="Times New Roman" w:eastAsia="宋体" w:hAnsi="Times New Roman" w:cs="Times New Roman"/>
          <w:sz w:val="32"/>
          <w:szCs w:val="32"/>
        </w:rPr>
        <w:t>申请</w:t>
      </w:r>
      <w:r w:rsidR="000B77EA" w:rsidRPr="001D212C">
        <w:rPr>
          <w:rFonts w:ascii="Times New Roman" w:eastAsia="宋体" w:hAnsi="Times New Roman" w:cs="Times New Roman"/>
          <w:sz w:val="32"/>
          <w:szCs w:val="32"/>
        </w:rPr>
        <w:t>2023</w:t>
      </w:r>
      <w:r w:rsidR="000B77EA" w:rsidRPr="001D212C">
        <w:rPr>
          <w:rFonts w:ascii="Times New Roman" w:eastAsia="宋体" w:hAnsi="Times New Roman" w:cs="Times New Roman"/>
          <w:sz w:val="32"/>
          <w:szCs w:val="32"/>
        </w:rPr>
        <w:t>年暨</w:t>
      </w:r>
      <w:r w:rsidR="000B77EA" w:rsidRPr="001D212C">
        <w:rPr>
          <w:rFonts w:ascii="Times New Roman" w:eastAsia="宋体" w:hAnsi="Times New Roman" w:cs="Times New Roman"/>
          <w:sz w:val="32"/>
          <w:szCs w:val="32"/>
        </w:rPr>
        <w:t>2024</w:t>
      </w:r>
      <w:r w:rsidR="000B77EA" w:rsidRPr="001D212C">
        <w:rPr>
          <w:rFonts w:ascii="Times New Roman" w:eastAsia="宋体" w:hAnsi="Times New Roman" w:cs="Times New Roman"/>
          <w:sz w:val="32"/>
          <w:szCs w:val="32"/>
        </w:rPr>
        <w:t>级接收推荐免试攻读研究生</w:t>
      </w:r>
    </w:p>
    <w:p w14:paraId="41575853" w14:textId="0F8D608B" w:rsidR="00EF2D13" w:rsidRPr="001D212C" w:rsidRDefault="006041BE" w:rsidP="00906D4F">
      <w:pPr>
        <w:pStyle w:val="1"/>
        <w:keepNext w:val="0"/>
        <w:keepLines w:val="0"/>
        <w:spacing w:before="480" w:line="400" w:lineRule="exact"/>
        <w:jc w:val="center"/>
        <w:rPr>
          <w:rFonts w:ascii="Times New Roman" w:eastAsia="宋体" w:hAnsi="Times New Roman" w:cs="Times New Roman"/>
          <w:sz w:val="40"/>
          <w:szCs w:val="40"/>
        </w:rPr>
      </w:pPr>
      <w:r w:rsidRPr="001D212C">
        <w:rPr>
          <w:rFonts w:ascii="Times New Roman" w:eastAsia="宋体" w:hAnsi="Times New Roman" w:cs="Times New Roman"/>
          <w:sz w:val="40"/>
          <w:szCs w:val="40"/>
        </w:rPr>
        <w:t>个人陈述</w:t>
      </w:r>
      <w:r w:rsidRPr="001D212C">
        <w:rPr>
          <w:rFonts w:ascii="Times New Roman" w:eastAsia="宋体" w:hAnsi="Times New Roman" w:cs="Times New Roman"/>
          <w:sz w:val="40"/>
          <w:szCs w:val="40"/>
        </w:rPr>
        <w:t xml:space="preserve"> </w:t>
      </w:r>
      <w:r w:rsidR="00D35E91" w:rsidRPr="001D212C">
        <w:rPr>
          <w:rFonts w:ascii="Times New Roman" w:eastAsia="宋体" w:hAnsi="Times New Roman" w:cs="Times New Roman"/>
          <w:sz w:val="40"/>
          <w:szCs w:val="40"/>
        </w:rPr>
        <w:t xml:space="preserve">– </w:t>
      </w:r>
      <w:r w:rsidR="00D35E91" w:rsidRPr="001D212C">
        <w:rPr>
          <w:rFonts w:ascii="Times New Roman" w:eastAsia="宋体" w:hAnsi="Times New Roman" w:cs="Times New Roman"/>
          <w:sz w:val="40"/>
          <w:szCs w:val="40"/>
        </w:rPr>
        <w:t>刘傲凡</w:t>
      </w:r>
    </w:p>
    <w:p w14:paraId="4EE44DAE" w14:textId="34B3919A" w:rsidR="00EF2D13" w:rsidRPr="00A27FED" w:rsidRDefault="00863E69" w:rsidP="00906D4F">
      <w:pPr>
        <w:pBdr>
          <w:top w:val="double" w:sz="6" w:space="1" w:color="auto"/>
          <w:bottom w:val="double" w:sz="6" w:space="1" w:color="auto"/>
        </w:pBdr>
        <w:spacing w:line="360" w:lineRule="auto"/>
        <w:jc w:val="center"/>
        <w:rPr>
          <w:rFonts w:ascii="Times New Roman" w:eastAsia="宋体" w:hAnsi="Times New Roman" w:cs="Times New Roman"/>
          <w:szCs w:val="21"/>
        </w:rPr>
      </w:pPr>
      <w:r w:rsidRPr="00A27FED">
        <w:rPr>
          <w:rFonts w:ascii="Times New Roman" w:eastAsia="宋体" w:hAnsi="Times New Roman" w:cs="Times New Roman"/>
          <w:szCs w:val="21"/>
        </w:rPr>
        <w:t>Name</w:t>
      </w:r>
      <w:r w:rsidR="00EF2D13" w:rsidRPr="00A27FED">
        <w:rPr>
          <w:rFonts w:ascii="Times New Roman" w:eastAsia="宋体" w:hAnsi="Times New Roman" w:cs="Times New Roman"/>
          <w:szCs w:val="21"/>
        </w:rPr>
        <w:t>: Liu Aofan - Student ID: SWE2009510</w:t>
      </w:r>
    </w:p>
    <w:p w14:paraId="2784EAC6" w14:textId="17112E13" w:rsidR="00EF2D13" w:rsidRPr="00A27FED" w:rsidRDefault="00D55F89" w:rsidP="00906D4F">
      <w:pPr>
        <w:pBdr>
          <w:top w:val="double" w:sz="6" w:space="1" w:color="auto"/>
          <w:bottom w:val="double" w:sz="6" w:space="1" w:color="auto"/>
        </w:pBdr>
        <w:spacing w:line="360" w:lineRule="auto"/>
        <w:jc w:val="center"/>
        <w:rPr>
          <w:rFonts w:ascii="Times New Roman" w:eastAsia="宋体" w:hAnsi="Times New Roman" w:cs="Times New Roman"/>
          <w:szCs w:val="21"/>
        </w:rPr>
      </w:pPr>
      <w:r w:rsidRPr="00A27FED">
        <w:rPr>
          <w:rFonts w:ascii="Times New Roman" w:eastAsia="宋体" w:hAnsi="Times New Roman" w:cs="Times New Roman"/>
          <w:szCs w:val="21"/>
        </w:rPr>
        <w:t>Major</w:t>
      </w:r>
      <w:r w:rsidR="00EF2D13" w:rsidRPr="00A27FED">
        <w:rPr>
          <w:rFonts w:ascii="Times New Roman" w:eastAsia="宋体" w:hAnsi="Times New Roman" w:cs="Times New Roman"/>
          <w:szCs w:val="21"/>
        </w:rPr>
        <w:t xml:space="preserve">: </w:t>
      </w:r>
      <w:r w:rsidRPr="00A27FED">
        <w:rPr>
          <w:rFonts w:ascii="Times New Roman" w:eastAsia="宋体" w:hAnsi="Times New Roman" w:cs="Times New Roman"/>
          <w:szCs w:val="21"/>
        </w:rPr>
        <w:t>Software Engineering</w:t>
      </w:r>
      <w:r w:rsidR="00EF2D13" w:rsidRPr="00A27FED">
        <w:rPr>
          <w:rFonts w:ascii="Times New Roman" w:eastAsia="宋体" w:hAnsi="Times New Roman" w:cs="Times New Roman"/>
          <w:szCs w:val="21"/>
        </w:rPr>
        <w:t xml:space="preserve"> </w:t>
      </w:r>
      <w:r w:rsidR="00FF7136" w:rsidRPr="00A27FED">
        <w:rPr>
          <w:rFonts w:ascii="Times New Roman" w:eastAsia="宋体" w:hAnsi="Times New Roman" w:cs="Times New Roman"/>
          <w:szCs w:val="21"/>
        </w:rPr>
        <w:t>–</w:t>
      </w:r>
      <w:r w:rsidR="00EF2D13" w:rsidRPr="00A27FED">
        <w:rPr>
          <w:rFonts w:ascii="Times New Roman" w:eastAsia="宋体" w:hAnsi="Times New Roman" w:cs="Times New Roman"/>
          <w:szCs w:val="21"/>
        </w:rPr>
        <w:t xml:space="preserve"> </w:t>
      </w:r>
      <w:r w:rsidR="00FF7136" w:rsidRPr="00A27FED">
        <w:rPr>
          <w:rFonts w:ascii="Times New Roman" w:eastAsia="宋体" w:hAnsi="Times New Roman" w:cs="Times New Roman"/>
          <w:szCs w:val="21"/>
        </w:rPr>
        <w:t>School: Xiamen University</w:t>
      </w:r>
    </w:p>
    <w:p w14:paraId="2C41A598" w14:textId="77777777" w:rsidR="009D76B4" w:rsidRPr="00A27FED" w:rsidRDefault="009D76B4" w:rsidP="00906D4F">
      <w:pPr>
        <w:rPr>
          <w:rFonts w:ascii="Times New Roman" w:eastAsia="宋体" w:hAnsi="Times New Roman" w:cs="Times New Roman"/>
          <w:szCs w:val="21"/>
        </w:rPr>
      </w:pPr>
    </w:p>
    <w:p w14:paraId="26D6473A" w14:textId="77777777" w:rsidR="00921EE0" w:rsidRPr="00A27FED" w:rsidRDefault="004D1B34" w:rsidP="00906D4F">
      <w:pPr>
        <w:spacing w:line="480" w:lineRule="exact"/>
        <w:textAlignment w:val="baseline"/>
        <w:rPr>
          <w:rFonts w:ascii="Times New Roman" w:eastAsia="宋体" w:hAnsi="Times New Roman" w:cs="Times New Roman"/>
          <w:kern w:val="0"/>
          <w:szCs w:val="21"/>
        </w:rPr>
      </w:pPr>
      <w:r w:rsidRPr="00A27FED">
        <w:rPr>
          <w:rFonts w:ascii="Times New Roman" w:eastAsia="宋体" w:hAnsi="Times New Roman" w:cs="Times New Roman"/>
          <w:kern w:val="0"/>
          <w:szCs w:val="21"/>
        </w:rPr>
        <w:t>尊敬的</w:t>
      </w:r>
      <w:r w:rsidR="00E828C3" w:rsidRPr="00A27FED">
        <w:rPr>
          <w:rFonts w:ascii="Times New Roman" w:eastAsia="宋体" w:hAnsi="Times New Roman" w:cs="Times New Roman"/>
          <w:kern w:val="0"/>
          <w:szCs w:val="21"/>
        </w:rPr>
        <w:t>夏令营评委老师</w:t>
      </w:r>
      <w:r w:rsidR="004E6057" w:rsidRPr="00A27FED">
        <w:rPr>
          <w:rFonts w:ascii="Times New Roman" w:eastAsia="宋体" w:hAnsi="Times New Roman" w:cs="Times New Roman"/>
          <w:kern w:val="0"/>
          <w:szCs w:val="21"/>
        </w:rPr>
        <w:t>：</w:t>
      </w:r>
    </w:p>
    <w:p w14:paraId="78BD1359" w14:textId="77777777" w:rsidR="003603DC" w:rsidRPr="00A27FED" w:rsidRDefault="00E828C3" w:rsidP="00906D4F">
      <w:pPr>
        <w:spacing w:line="480" w:lineRule="exact"/>
        <w:ind w:firstLine="420"/>
        <w:textAlignment w:val="baseline"/>
        <w:rPr>
          <w:rFonts w:ascii="Times New Roman" w:eastAsia="宋体" w:hAnsi="Times New Roman" w:cs="Times New Roman"/>
          <w:kern w:val="0"/>
          <w:szCs w:val="21"/>
        </w:rPr>
      </w:pP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您好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！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 </w:t>
      </w:r>
    </w:p>
    <w:p w14:paraId="2D9F0403" w14:textId="134DA002" w:rsidR="001E1131" w:rsidRPr="00A27FED" w:rsidRDefault="00775F94" w:rsidP="00906D4F">
      <w:pPr>
        <w:spacing w:line="480" w:lineRule="exact"/>
        <w:ind w:firstLine="420"/>
        <w:textAlignment w:val="baseline"/>
        <w:rPr>
          <w:rFonts w:ascii="Times New Roman" w:eastAsia="宋体" w:hAnsi="Times New Roman" w:cs="Times New Roman"/>
          <w:kern w:val="0"/>
          <w:szCs w:val="21"/>
        </w:rPr>
      </w:pP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感谢您在百忙之中抽出时间来阅读我的个人陈述，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我是来自</w:t>
      </w:r>
      <w:r w:rsidR="00E70E41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厦门大学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20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级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软件工程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专业的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刘傲凡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</w:t>
      </w:r>
      <w:r w:rsidR="003411F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怀着</w:t>
      </w:r>
      <w:r w:rsidR="00D0736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对</w:t>
      </w:r>
      <w:r w:rsidR="00C20BFE">
        <w:rPr>
          <w:rFonts w:ascii="Times New Roman" w:eastAsia="宋体" w:hAnsi="Times New Roman" w:cs="Times New Roman" w:hint="eastAsia"/>
          <w:kern w:val="0"/>
          <w:szCs w:val="21"/>
          <w:bdr w:val="none" w:sz="0" w:space="0" w:color="auto" w:frame="1"/>
        </w:rPr>
        <w:t>X</w:t>
      </w:r>
      <w:r w:rsidR="00C20BFE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XX</w:t>
      </w:r>
      <w:r w:rsidR="003411F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良好的学术氛围、严谨的治学态度的憧憬，在此诚恳地申请贵</w:t>
      </w:r>
      <w:r w:rsidR="00937F2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校</w:t>
      </w:r>
      <w:r w:rsidR="003411F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的</w:t>
      </w:r>
      <w:r w:rsidR="00937F2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夏令营</w:t>
      </w:r>
      <w:r w:rsidR="00422531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名额</w:t>
      </w:r>
      <w:r w:rsidR="003411F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</w:t>
      </w:r>
      <w:r w:rsidR="00882D05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我真心希望自己能够成为此次夏令营的一名成员</w:t>
      </w:r>
      <w:r w:rsidR="009074CF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我也一定会努力去学习去争取，做到尽心尽责，不辜负这次宝贵的机会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</w:t>
      </w:r>
      <w:r w:rsidR="00C52A8F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为了让老师更好地了解我，我将从以下四个方面介绍自己。</w:t>
      </w:r>
    </w:p>
    <w:p w14:paraId="42B960CD" w14:textId="1585D195" w:rsidR="004D1B34" w:rsidRPr="00A27FED" w:rsidRDefault="004B3487" w:rsidP="00906D4F">
      <w:pPr>
        <w:pStyle w:val="a5"/>
        <w:numPr>
          <w:ilvl w:val="0"/>
          <w:numId w:val="1"/>
        </w:numPr>
        <w:shd w:val="clear" w:color="auto" w:fill="FFFFFF"/>
        <w:spacing w:line="480" w:lineRule="exact"/>
        <w:ind w:firstLineChars="0"/>
        <w:textAlignment w:val="baseline"/>
        <w:rPr>
          <w:rFonts w:ascii="Times New Roman" w:eastAsia="宋体" w:hAnsi="Times New Roman" w:cs="Times New Roman"/>
          <w:b/>
          <w:bCs/>
          <w:kern w:val="0"/>
          <w:szCs w:val="21"/>
        </w:rPr>
      </w:pPr>
      <w:r w:rsidRPr="00A27FED">
        <w:rPr>
          <w:rFonts w:ascii="Times New Roman" w:eastAsia="宋体" w:hAnsi="Times New Roman" w:cs="Times New Roman"/>
          <w:b/>
          <w:bCs/>
          <w:kern w:val="0"/>
          <w:szCs w:val="21"/>
        </w:rPr>
        <w:t>学术背景</w:t>
      </w:r>
    </w:p>
    <w:p w14:paraId="03E5BDC0" w14:textId="5E6C1461" w:rsidR="009D20EF" w:rsidRPr="00A27FED" w:rsidRDefault="004D1B34" w:rsidP="00906D4F">
      <w:pPr>
        <w:shd w:val="clear" w:color="auto" w:fill="FFFFFF"/>
        <w:spacing w:line="480" w:lineRule="exact"/>
        <w:ind w:firstLine="420"/>
        <w:textAlignment w:val="baseline"/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</w:pP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学习成绩卓越。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我前五个学期加权成绩</w:t>
      </w:r>
      <w:r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3.</w:t>
      </w:r>
      <w:r w:rsidR="00A40BDA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7</w:t>
      </w:r>
      <w:r w:rsidR="003C5BB2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1</w:t>
      </w:r>
      <w:r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/4.0</w:t>
      </w:r>
      <w:r w:rsidR="00674ED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加权成绩</w:t>
      </w:r>
      <w:r w:rsidR="00996B28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94.2</w:t>
      </w:r>
      <w:r w:rsidR="00C16B48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/100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成绩排名</w:t>
      </w:r>
      <w:r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专业第二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专业课优异，拥有良好的英语水平</w:t>
      </w:r>
      <w:r w:rsidR="00414305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（</w:t>
      </w:r>
      <w:r w:rsidR="00414305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雅思</w:t>
      </w:r>
      <w:r w:rsidR="00414305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7.0</w:t>
      </w:r>
      <w:r w:rsidR="00414305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）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有</w:t>
      </w:r>
      <w:r w:rsidR="00DA519A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极大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希望获得保研资格。在校期间我</w:t>
      </w:r>
      <w:r w:rsidR="00D13E86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每年都会获得</w:t>
      </w:r>
      <w:r w:rsidR="0062679C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校内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综合奖学金（专业前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10%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），多次获得</w:t>
      </w:r>
      <w:r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互联网</w:t>
      </w:r>
      <w:r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+</w:t>
      </w:r>
      <w:r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大赛国奖（</w:t>
      </w:r>
      <w:r w:rsidR="00AD6B19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国赛银奖</w:t>
      </w:r>
      <w:r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x1</w:t>
      </w:r>
      <w:r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，</w:t>
      </w:r>
      <w:r w:rsidR="00AD6B19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国赛铜奖</w:t>
      </w:r>
      <w:r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x2</w:t>
      </w:r>
      <w:r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）</w:t>
      </w:r>
      <w:r w:rsidR="004A347A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，</w:t>
      </w:r>
      <w:r w:rsidR="00DC649A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数学建模美赛国际一等奖</w:t>
      </w:r>
      <w:r w:rsidR="00DC649A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(M</w:t>
      </w:r>
      <w:r w:rsidR="00DC649A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奖</w:t>
      </w:r>
      <w:r w:rsidR="00DC649A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)</w:t>
      </w:r>
      <w:r w:rsidR="00DC649A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，</w:t>
      </w:r>
      <w:r w:rsidR="003170DC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当代大学生数学建模竞赛</w:t>
      </w:r>
      <w:r w:rsidR="004A347A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国家二等奖</w:t>
      </w:r>
      <w:r w:rsidR="00C3356C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等</w:t>
      </w:r>
      <w:r w:rsidR="00080956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7</w:t>
      </w:r>
      <w:r w:rsidR="00B13541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项国奖</w:t>
      </w:r>
      <w:r w:rsidR="00B13541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其他</w:t>
      </w:r>
      <w:r w:rsidR="0013138D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各种</w:t>
      </w:r>
      <w:r w:rsidR="00B13541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奖项</w:t>
      </w:r>
      <w:r w:rsidR="00751032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约</w:t>
      </w:r>
      <w:r w:rsidR="00751032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20</w:t>
      </w:r>
      <w:r w:rsidR="00B13541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项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此外，我</w:t>
      </w:r>
      <w:r w:rsidR="00B53727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专业基础扎实，主修了软件工程导论，数据结构，操作系统原理，计算机网络，面向对象语言，设计算法设计与分析等课程，这些经历锻炼了我扎实的学习态度、领导能力和团队协作精神，同时也加深了我对</w:t>
      </w:r>
      <w:r w:rsidR="002856C6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计算机</w:t>
      </w:r>
      <w:r w:rsidR="00B53727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的热爱和研究热情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 </w:t>
      </w:r>
    </w:p>
    <w:p w14:paraId="6402BAA1" w14:textId="7149229C" w:rsidR="005E0EA8" w:rsidRPr="00A27FED" w:rsidRDefault="005C57F1" w:rsidP="00906D4F">
      <w:pPr>
        <w:pStyle w:val="a5"/>
        <w:numPr>
          <w:ilvl w:val="0"/>
          <w:numId w:val="1"/>
        </w:numPr>
        <w:shd w:val="clear" w:color="auto" w:fill="FFFFFF"/>
        <w:spacing w:line="480" w:lineRule="exact"/>
        <w:ind w:firstLineChars="0"/>
        <w:textAlignment w:val="baseline"/>
        <w:rPr>
          <w:rFonts w:ascii="Times New Roman" w:eastAsia="宋体" w:hAnsi="Times New Roman" w:cs="Times New Roman"/>
          <w:b/>
          <w:bCs/>
          <w:kern w:val="0"/>
          <w:szCs w:val="21"/>
        </w:rPr>
      </w:pPr>
      <w:r w:rsidRPr="00A27FED">
        <w:rPr>
          <w:rFonts w:ascii="Times New Roman" w:eastAsia="宋体" w:hAnsi="Times New Roman" w:cs="Times New Roman"/>
          <w:b/>
          <w:bCs/>
          <w:kern w:val="0"/>
          <w:szCs w:val="21"/>
        </w:rPr>
        <w:t>科研</w:t>
      </w:r>
      <w:r w:rsidR="007E61AF" w:rsidRPr="00A27FED">
        <w:rPr>
          <w:rFonts w:ascii="Times New Roman" w:eastAsia="宋体" w:hAnsi="Times New Roman" w:cs="Times New Roman"/>
          <w:b/>
          <w:bCs/>
          <w:kern w:val="0"/>
          <w:szCs w:val="21"/>
        </w:rPr>
        <w:t>经历</w:t>
      </w:r>
    </w:p>
    <w:p w14:paraId="5A625796" w14:textId="323CC178" w:rsidR="004D1B34" w:rsidRPr="00A27FED" w:rsidRDefault="00A54073" w:rsidP="00906D4F">
      <w:pPr>
        <w:shd w:val="clear" w:color="auto" w:fill="FFFFFF"/>
        <w:spacing w:line="480" w:lineRule="exact"/>
        <w:ind w:left="60" w:firstLine="360"/>
        <w:textAlignment w:val="baseline"/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</w:pP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参与</w:t>
      </w:r>
      <w:r w:rsidR="00437D58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科研项目</w:t>
      </w:r>
      <w:r w:rsidR="004D1B34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。</w:t>
      </w:r>
      <w:r w:rsidR="00545CE1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入学开始，我就对课程外的学习做了清楚的规划，</w:t>
      </w:r>
      <w:r w:rsidR="00646CA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从</w:t>
      </w:r>
      <w:r w:rsidR="00646CA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2020</w:t>
      </w:r>
      <w:r w:rsidR="00646CA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年进入我校实验室学习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以主要完成人身份</w:t>
      </w:r>
      <w:r w:rsidR="00A54326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撰写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或录用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论文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4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篇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(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第一作者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x</w:t>
      </w:r>
      <w:r w:rsidR="00FD4D7C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3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，通讯作者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x1)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其中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SCI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在投一篇</w:t>
      </w:r>
      <w:r w:rsidR="00735A9B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（</w:t>
      </w:r>
      <w:r w:rsidR="00735A9B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Minor Revision</w:t>
      </w:r>
      <w:r w:rsidR="004B781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阶段</w:t>
      </w:r>
      <w:r w:rsidR="00735A9B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）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EI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检索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已发表论文两篇，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中文核心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一篇，并且受聘为校内实验室</w:t>
      </w:r>
      <w:r w:rsidR="00FF3E18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（</w:t>
      </w:r>
      <w:r w:rsidR="00FF3E18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Lab of Computing Network&amp; Big Data</w:t>
      </w:r>
      <w:r w:rsidR="00FF3E18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）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研究助理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申请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国家实用新型专利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1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项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（已公开），擅长写综述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/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报告。</w:t>
      </w:r>
      <w:r w:rsidR="00F558D3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在实习的过程中学习并掌握了</w:t>
      </w:r>
      <w:r w:rsidR="00357728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使用</w:t>
      </w:r>
      <w:r w:rsidR="00357728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Pandas</w:t>
      </w:r>
      <w:r w:rsidR="00B71DFC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</w:t>
      </w:r>
      <w:r w:rsidR="001D4713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NumPy</w:t>
      </w:r>
      <w:r w:rsidR="00324F0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</w:t>
      </w:r>
      <w:r w:rsidR="00324F0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Matplotlib</w:t>
      </w:r>
      <w:r w:rsidR="00C82C1F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lastRenderedPageBreak/>
        <w:t>等工具包以及</w:t>
      </w:r>
      <w:r w:rsidR="00F558D3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Prism</w:t>
      </w:r>
      <w:r w:rsidR="00F558D3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</w:t>
      </w:r>
      <w:r w:rsidR="00F558D3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Origin</w:t>
      </w:r>
      <w:r w:rsidR="00F558D3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等软件进行</w:t>
      </w:r>
      <w:r w:rsidR="00FA1D96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实验数据</w:t>
      </w:r>
      <w:r w:rsidR="00F558D3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分析</w:t>
      </w:r>
      <w:r w:rsidR="00A86A8F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及</w:t>
      </w:r>
      <w:r w:rsidR="00F558D3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作图</w:t>
      </w:r>
      <w:r w:rsidR="00A86A8F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</w:t>
      </w:r>
    </w:p>
    <w:p w14:paraId="43F318E4" w14:textId="1537C3F6" w:rsidR="00E33E1F" w:rsidRPr="00A27FED" w:rsidRDefault="00367927" w:rsidP="00906D4F">
      <w:pPr>
        <w:shd w:val="clear" w:color="auto" w:fill="FFFFFF"/>
        <w:spacing w:line="480" w:lineRule="exact"/>
        <w:textAlignment w:val="baseline"/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</w:pP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ab/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在德国交通信号灯识别项目中</w:t>
      </w:r>
      <w:r w:rsidR="00CC6B5C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我担任负责人，使用</w:t>
      </w:r>
      <w:r w:rsidR="00CC6B5C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YOLOv5</w:t>
      </w:r>
      <w:r w:rsidR="00CC6B5C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算法开展研究。</w:t>
      </w:r>
      <w:r w:rsidR="005F724B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我利用</w:t>
      </w:r>
      <w:r w:rsidR="005F724B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Schedule Learning Rate</w:t>
      </w:r>
      <w:r w:rsidR="005F724B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算法</w:t>
      </w:r>
      <w:r w:rsidR="005F724B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在远端服务器上实现了</w:t>
      </w:r>
      <w:r w:rsidR="005F724B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单模型多训练</w:t>
      </w:r>
      <w:r w:rsidR="005F724B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通过这种方法，我能够更好地调整模型的学习率，以提高识别准确度和性能。</w:t>
      </w:r>
      <w:r w:rsidR="002B0797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在预处理阶段，我采用了多种算法，如</w:t>
      </w:r>
      <w:r w:rsidR="002B0797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灰度变换、图像分割和直方图增强</w:t>
      </w:r>
      <w:r w:rsidR="002B0797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以进一步提高模型性能。通过这些算法，我成功地实现了图像增强，从而提升了识别系统的准确度。</w:t>
      </w:r>
      <w:r w:rsidR="00A14811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撰写</w:t>
      </w:r>
      <w:r w:rsidR="00A14811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SCI</w:t>
      </w:r>
      <w:r w:rsidR="00A14811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期刊论文</w:t>
      </w:r>
      <w:r w:rsidR="00A14811" w:rsidRPr="00837748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《</w:t>
      </w:r>
      <w:r w:rsidR="00A14811" w:rsidRPr="00837748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Deep Convolutional Neural Network for Enhancing Traffic Sign Recognition Developed on Yolo V5</w:t>
      </w:r>
      <w:r w:rsidR="00A14811" w:rsidRPr="00837748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》</w:t>
      </w:r>
      <w:r w:rsidR="00A14811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目前在投《</w:t>
      </w:r>
      <w:r w:rsidR="00A14811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IEEE Canadian Journal of Electrical and Computer Engineering</w:t>
      </w:r>
      <w:r w:rsidR="00A14811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》。</w:t>
      </w:r>
    </w:p>
    <w:p w14:paraId="5BB45B6F" w14:textId="72234550" w:rsidR="001C44C7" w:rsidRPr="00A27FED" w:rsidRDefault="001C44C7" w:rsidP="00906D4F">
      <w:pPr>
        <w:shd w:val="clear" w:color="auto" w:fill="FFFFFF"/>
        <w:spacing w:line="480" w:lineRule="exact"/>
        <w:ind w:left="60" w:firstLine="360"/>
        <w:textAlignment w:val="baseline"/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</w:pP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在</w:t>
      </w:r>
      <w:r w:rsidR="00EC1D8D" w:rsidRPr="00936EA1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《基于</w:t>
      </w:r>
      <w:r w:rsidR="00EC1D8D" w:rsidRPr="00936EA1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 xml:space="preserve"> BCoT </w:t>
      </w:r>
      <w:r w:rsidR="00EC1D8D" w:rsidRPr="00936EA1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的智能制造：增强型精密测量管理系统》</w:t>
      </w:r>
      <w:r w:rsidR="001A157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中，我</w:t>
      </w:r>
      <w:r w:rsidR="008F3469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提出了</w:t>
      </w:r>
      <w:r w:rsidR="001A157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基于智能合约的内存性能管理系统</w:t>
      </w:r>
      <w:r w:rsidR="008F3469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的想法，并</w:t>
      </w:r>
      <w:r w:rsidR="006D5852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用</w:t>
      </w:r>
      <w:r w:rsidR="006D5852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Solidity</w:t>
      </w:r>
      <w:r w:rsidR="006D5852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 xml:space="preserve"> </w:t>
      </w:r>
      <w:r w:rsidR="006D5852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编写了一个内存管理系统</w:t>
      </w:r>
      <w:r w:rsidR="00277B2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实现最小可行产品验证</w:t>
      </w:r>
      <w:r w:rsidR="0073262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最后</w:t>
      </w:r>
      <w:r w:rsidR="005A3FC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使用</w:t>
      </w:r>
      <w:r w:rsidR="009E1100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LaTeX</w:t>
      </w:r>
      <w:r w:rsidR="005A3FC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语言撰写了详细的实验报告，并相应地准备了一篇呈现论文</w:t>
      </w:r>
      <w:r w:rsidR="0073262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发表于</w:t>
      </w:r>
      <w:r w:rsidR="00CF22E9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英国切斯特句型的</w:t>
      </w:r>
      <w:r w:rsidR="0073262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第五届</w:t>
      </w:r>
      <w:r w:rsidR="00732624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iCETiC</w:t>
      </w:r>
      <w:r w:rsidR="00732624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会议</w:t>
      </w:r>
      <w:r w:rsidR="005A3FC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</w:t>
      </w:r>
      <w:r w:rsidR="008A1D50">
        <w:rPr>
          <w:rFonts w:ascii="Times New Roman" w:eastAsia="宋体" w:hAnsi="Times New Roman" w:cs="Times New Roman" w:hint="eastAsia"/>
          <w:kern w:val="0"/>
          <w:szCs w:val="21"/>
          <w:bdr w:val="none" w:sz="0" w:space="0" w:color="auto" w:frame="1"/>
        </w:rPr>
        <w:t>这份</w:t>
      </w:r>
      <w:r w:rsidR="005A3FC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文件展示了我的研究过程、结果和结论，体现了我的科研能力和文档编写技能。</w:t>
      </w:r>
    </w:p>
    <w:p w14:paraId="409B9B14" w14:textId="1CBEA431" w:rsidR="00627B74" w:rsidRPr="00A27FED" w:rsidRDefault="00F451ED" w:rsidP="00906D4F">
      <w:pPr>
        <w:shd w:val="clear" w:color="auto" w:fill="FFFFFF"/>
        <w:spacing w:line="480" w:lineRule="exact"/>
        <w:ind w:left="60" w:firstLine="360"/>
        <w:textAlignment w:val="baseline"/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</w:pP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在美国大学生数学建模竞赛中，我作为核心</w:t>
      </w:r>
      <w:r w:rsidR="00993F31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成员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参与了</w:t>
      </w:r>
      <w:r w:rsidR="004F796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“</w:t>
      </w:r>
      <w:r w:rsidR="004F796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基于</w:t>
      </w:r>
      <w:r w:rsidR="004F796E" w:rsidRPr="009C426F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NLP</w:t>
      </w:r>
      <w:r w:rsidR="004F796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技术的联合国</w:t>
      </w:r>
      <w:r w:rsidR="004F796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17</w:t>
      </w:r>
      <w:r w:rsidR="004F796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个可持续可发展目标的优先级排序</w:t>
      </w:r>
      <w:r w:rsidR="004F796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”</w:t>
      </w:r>
      <w:r w:rsidR="00D9228F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的项目</w:t>
      </w:r>
      <w:r w:rsidR="00961C2C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同时能熟练利用</w:t>
      </w:r>
      <w:r w:rsidR="00CC0286" w:rsidRPr="009C426F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LaTeX</w:t>
      </w:r>
      <w:r w:rsidR="00961C2C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进行论文写作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</w:t>
      </w:r>
      <w:r w:rsidR="00C252F6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期间</w:t>
      </w:r>
      <w:r w:rsidR="008F20A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我主要</w:t>
      </w:r>
      <w:r w:rsidR="00C252F6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使用</w:t>
      </w:r>
      <w:r w:rsidR="008F20A0" w:rsidRPr="009C426F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Requests</w:t>
      </w:r>
      <w:r w:rsidR="008F20A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库从联合国官方爬取相关论文，使用结巴词库基于</w:t>
      </w:r>
      <w:r w:rsidR="008F20A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 xml:space="preserve"> </w:t>
      </w:r>
      <w:r w:rsidR="008F20A0" w:rsidRPr="0057298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Trie</w:t>
      </w:r>
      <w:r w:rsidR="008F20A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 xml:space="preserve"> </w:t>
      </w:r>
      <w:r w:rsidR="008F20A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树的方法进行分词，进行初步的数据清洗，基于百度停用词库过滤停用词以及依据</w:t>
      </w:r>
      <w:r w:rsidR="008F20A0" w:rsidRPr="0057298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 xml:space="preserve"> TF-IDF</w:t>
      </w:r>
      <w:r w:rsidR="008F20A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 xml:space="preserve"> </w:t>
      </w:r>
      <w:r w:rsidR="008F20A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算法确定术语在文档中的相关性。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该项目最终获得了美国大学生数学建模竞赛的</w:t>
      </w: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国际一等奖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</w:t>
      </w:r>
    </w:p>
    <w:p w14:paraId="0402D9B2" w14:textId="46AF04AB" w:rsidR="00724CD0" w:rsidRPr="00A27FED" w:rsidRDefault="006C2B48" w:rsidP="00906D4F">
      <w:pPr>
        <w:shd w:val="clear" w:color="auto" w:fill="FFFFFF"/>
        <w:spacing w:line="480" w:lineRule="exact"/>
        <w:ind w:firstLine="420"/>
        <w:textAlignment w:val="baseline"/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</w:pP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这些项目和研究经验让我更加熟悉人工智能、计算机视觉和自然语言处理等领域的前沿技术，并拓宽了我的研究视野。竞赛和科研中的问题使我深刻认识到，发现问题并改进才能接近正确方向，最重要的永远是不断尝试和调整、脚踏实地的耐心和韧劲。</w:t>
      </w:r>
    </w:p>
    <w:p w14:paraId="7EA43E88" w14:textId="7A8E642A" w:rsidR="002555C9" w:rsidRPr="00A27FED" w:rsidRDefault="007D50BD" w:rsidP="00906D4F">
      <w:pPr>
        <w:pStyle w:val="a5"/>
        <w:numPr>
          <w:ilvl w:val="0"/>
          <w:numId w:val="1"/>
        </w:numPr>
        <w:shd w:val="clear" w:color="auto" w:fill="FFFFFF"/>
        <w:spacing w:line="480" w:lineRule="exact"/>
        <w:ind w:firstLineChars="0"/>
        <w:textAlignment w:val="baseline"/>
        <w:rPr>
          <w:rFonts w:ascii="Times New Roman" w:eastAsia="宋体" w:hAnsi="Times New Roman" w:cs="Times New Roman"/>
          <w:b/>
          <w:bCs/>
          <w:kern w:val="0"/>
          <w:szCs w:val="21"/>
        </w:rPr>
      </w:pPr>
      <w:r w:rsidRPr="00A27FED">
        <w:rPr>
          <w:rFonts w:ascii="Times New Roman" w:eastAsia="宋体" w:hAnsi="Times New Roman" w:cs="Times New Roman"/>
          <w:b/>
          <w:bCs/>
          <w:kern w:val="0"/>
          <w:szCs w:val="21"/>
        </w:rPr>
        <w:t>实践活动</w:t>
      </w:r>
    </w:p>
    <w:p w14:paraId="30FAB47D" w14:textId="63A2159B" w:rsidR="004D1B34" w:rsidRPr="00A27FED" w:rsidRDefault="004D1B34" w:rsidP="00906D4F">
      <w:pPr>
        <w:spacing w:line="480" w:lineRule="exact"/>
        <w:ind w:firstLine="420"/>
        <w:textAlignment w:val="baseline"/>
        <w:rPr>
          <w:rFonts w:ascii="Times New Roman" w:eastAsia="宋体" w:hAnsi="Times New Roman" w:cs="Times New Roman"/>
          <w:kern w:val="0"/>
          <w:szCs w:val="21"/>
        </w:rPr>
      </w:pP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实践活动丰富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本科阶段，我参加了较多的社会实践活动。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21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年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9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月，曾作为学校代表参加</w:t>
      </w: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诺丁汉大学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与</w:t>
      </w:r>
      <w:r w:rsidRPr="003114DF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AIESEC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国际志愿者协会联合组织的</w:t>
      </w:r>
      <w:r w:rsidRPr="00437661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Share the future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的</w:t>
      </w: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国际志愿者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活动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 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也曾作为</w:t>
      </w: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软件工程师助理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在山东数维科技实习，在实习期间，研究了</w:t>
      </w: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RPA</w:t>
      </w: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自动化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在智慧人事系统中的应用。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11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月，我亦和来自世界各地的开发者们一起参加了由</w:t>
      </w:r>
      <w:r w:rsidR="00641EAA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美国</w:t>
      </w: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NASA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组织的</w:t>
      </w:r>
      <w:r w:rsidRPr="00E92ECF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Space App Challenge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的</w:t>
      </w:r>
      <w:r w:rsidR="002F0666" w:rsidRPr="00E92ECF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Hackathon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我亦积极参与开源项目，由我组织负责的</w:t>
      </w:r>
      <w:r w:rsidRPr="00826E68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Selenium</w:t>
      </w:r>
      <w:r w:rsidRPr="00826E68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官方文档中译本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已经在</w:t>
      </w:r>
      <w:r w:rsidR="00B31A16" w:rsidRPr="006F24C2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GitHub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获得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290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个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Stars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 </w:t>
      </w:r>
    </w:p>
    <w:p w14:paraId="6605DB4F" w14:textId="1C98E1B7" w:rsidR="005A01C4" w:rsidRPr="00A27FED" w:rsidRDefault="00E8615E" w:rsidP="00906D4F">
      <w:pPr>
        <w:pStyle w:val="a5"/>
        <w:numPr>
          <w:ilvl w:val="0"/>
          <w:numId w:val="1"/>
        </w:numPr>
        <w:shd w:val="clear" w:color="auto" w:fill="FFFFFF"/>
        <w:spacing w:line="480" w:lineRule="exact"/>
        <w:ind w:firstLineChars="0"/>
        <w:textAlignment w:val="baseline"/>
        <w:rPr>
          <w:rFonts w:ascii="Times New Roman" w:eastAsia="宋体" w:hAnsi="Times New Roman" w:cs="Times New Roman"/>
          <w:b/>
          <w:bCs/>
          <w:kern w:val="0"/>
          <w:szCs w:val="21"/>
        </w:rPr>
      </w:pPr>
      <w:r w:rsidRPr="00A27FED">
        <w:rPr>
          <w:rFonts w:ascii="Times New Roman" w:eastAsia="宋体" w:hAnsi="Times New Roman" w:cs="Times New Roman"/>
          <w:b/>
          <w:bCs/>
          <w:kern w:val="0"/>
          <w:szCs w:val="21"/>
        </w:rPr>
        <w:t>未来规划</w:t>
      </w:r>
    </w:p>
    <w:p w14:paraId="6FCC439C" w14:textId="25FB26B0" w:rsidR="004D1B34" w:rsidRPr="00A27FED" w:rsidRDefault="004D1B34" w:rsidP="00906D4F">
      <w:pPr>
        <w:shd w:val="clear" w:color="auto" w:fill="FFFFFF"/>
        <w:spacing w:line="480" w:lineRule="exact"/>
        <w:ind w:firstLine="420"/>
        <w:textAlignment w:val="baseline"/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lastRenderedPageBreak/>
        <w:t>分步实现规划。</w:t>
      </w:r>
      <w:r w:rsidRPr="00A27FED">
        <w:rPr>
          <w:rFonts w:ascii="Times New Roman" w:eastAsia="宋体" w:hAnsi="Times New Roman" w:cs="Times New Roman"/>
          <w:color w:val="000000"/>
          <w:kern w:val="0"/>
          <w:szCs w:val="21"/>
          <w:bdr w:val="none" w:sz="0" w:space="0" w:color="auto" w:frame="1"/>
        </w:rPr>
        <w:t>研一阶段，我将认真阅读</w:t>
      </w:r>
      <w:r w:rsidR="006F58EA" w:rsidRPr="00A27FED">
        <w:rPr>
          <w:rFonts w:ascii="Times New Roman" w:eastAsia="宋体" w:hAnsi="Times New Roman" w:cs="Times New Roman"/>
          <w:color w:val="000000"/>
          <w:kern w:val="0"/>
          <w:szCs w:val="21"/>
          <w:bdr w:val="none" w:sz="0" w:space="0" w:color="auto" w:frame="1"/>
        </w:rPr>
        <w:t>包括</w:t>
      </w:r>
      <w:r w:rsidRPr="00A27FED">
        <w:rPr>
          <w:rFonts w:ascii="Times New Roman" w:eastAsia="宋体" w:hAnsi="Times New Roman" w:cs="Times New Roman"/>
          <w:color w:val="000000"/>
          <w:kern w:val="0"/>
          <w:szCs w:val="21"/>
          <w:bdr w:val="none" w:sz="0" w:space="0" w:color="auto" w:frame="1"/>
        </w:rPr>
        <w:t>相关专业书籍、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核心权威期刊，认真参与组会，积极向学长学姐学习</w:t>
      </w:r>
      <w:r w:rsidRPr="00A27FED">
        <w:rPr>
          <w:rFonts w:ascii="Times New Roman" w:eastAsia="宋体" w:hAnsi="Times New Roman" w:cs="Times New Roman"/>
          <w:color w:val="000000"/>
          <w:kern w:val="0"/>
          <w:szCs w:val="21"/>
          <w:bdr w:val="none" w:sz="0" w:space="0" w:color="auto" w:frame="1"/>
        </w:rPr>
        <w:t>。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研二阶段，我将积极参与科研课题研究，在导师的指导下，完成高水平论文。研三时期，认真打磨毕业论文，提升自己的学术研究能力。</w:t>
      </w:r>
      <w:r w:rsidRPr="00A27FED">
        <w:rPr>
          <w:rFonts w:ascii="Times New Roman" w:eastAsia="宋体" w:hAnsi="Times New Roman" w:cs="Times New Roman"/>
          <w:color w:val="000000"/>
          <w:kern w:val="0"/>
          <w:szCs w:val="21"/>
        </w:rPr>
        <w:t>我知道我还有很多知识需要学习，但也确定自己对这个方向非常感兴趣</w:t>
      </w:r>
      <w:r w:rsidR="00B80173" w:rsidRPr="00A27FED">
        <w:rPr>
          <w:rFonts w:ascii="Times New Roman" w:eastAsia="宋体" w:hAnsi="Times New Roman" w:cs="Times New Roman"/>
          <w:color w:val="000000"/>
          <w:kern w:val="0"/>
          <w:szCs w:val="21"/>
        </w:rPr>
        <w:t>，</w:t>
      </w:r>
      <w:r w:rsidRPr="00A27FED">
        <w:rPr>
          <w:rFonts w:ascii="Times New Roman" w:eastAsia="宋体" w:hAnsi="Times New Roman" w:cs="Times New Roman"/>
          <w:color w:val="000000"/>
          <w:kern w:val="0"/>
          <w:szCs w:val="21"/>
        </w:rPr>
        <w:t>希望研究生阶段能为该领域做出自己的贡献。</w:t>
      </w:r>
      <w:r w:rsidR="000939B2" w:rsidRPr="00A27FED">
        <w:rPr>
          <w:rFonts w:ascii="Times New Roman" w:eastAsia="宋体" w:hAnsi="Times New Roman" w:cs="Times New Roman"/>
          <w:color w:val="000000"/>
          <w:kern w:val="0"/>
          <w:szCs w:val="21"/>
        </w:rPr>
        <w:t>若能有幸成为贵院的一名研究生，我将在以下方面着重努力：</w:t>
      </w:r>
      <w:r w:rsidR="00BB1BA5" w:rsidRPr="00A27FED">
        <w:rPr>
          <w:rFonts w:ascii="Times New Roman" w:eastAsia="宋体" w:hAnsi="Times New Roman" w:cs="Times New Roman"/>
          <w:color w:val="000000"/>
          <w:kern w:val="0"/>
          <w:szCs w:val="21"/>
        </w:rPr>
        <w:t>首先，我将继续深化我的</w:t>
      </w:r>
      <w:r w:rsidR="00BB1BA5" w:rsidRPr="00A27FED">
        <w:rPr>
          <w:rFonts w:ascii="Times New Roman" w:eastAsia="宋体" w:hAnsi="Times New Roman" w:cs="Times New Roman"/>
          <w:b/>
          <w:bCs/>
          <w:color w:val="000000"/>
          <w:kern w:val="0"/>
          <w:szCs w:val="21"/>
        </w:rPr>
        <w:t>数学和计算机科学基础</w:t>
      </w:r>
      <w:r w:rsidR="00BB1BA5" w:rsidRPr="00A27FED">
        <w:rPr>
          <w:rFonts w:ascii="Times New Roman" w:eastAsia="宋体" w:hAnsi="Times New Roman" w:cs="Times New Roman"/>
          <w:color w:val="000000"/>
          <w:kern w:val="0"/>
          <w:szCs w:val="21"/>
        </w:rPr>
        <w:t>，不断学习和掌握最新的理论和技术。我会保持对学术研究的关注，参与到前沿的科学研究项目中，推动相关领域的发展。</w:t>
      </w:r>
      <w:r w:rsidR="00EC51F8" w:rsidRPr="00A27FED">
        <w:rPr>
          <w:rFonts w:ascii="Times New Roman" w:eastAsia="宋体" w:hAnsi="Times New Roman" w:cs="Times New Roman"/>
          <w:color w:val="000000"/>
          <w:kern w:val="0"/>
          <w:szCs w:val="21"/>
        </w:rPr>
        <w:t>其次，我将积极探索</w:t>
      </w:r>
      <w:r w:rsidR="00EC51F8" w:rsidRPr="00A27FED">
        <w:rPr>
          <w:rFonts w:ascii="Times New Roman" w:eastAsia="宋体" w:hAnsi="Times New Roman" w:cs="Times New Roman"/>
          <w:b/>
          <w:bCs/>
          <w:color w:val="000000"/>
          <w:kern w:val="0"/>
          <w:szCs w:val="21"/>
        </w:rPr>
        <w:t>交叉学科</w:t>
      </w:r>
      <w:r w:rsidR="00EC51F8" w:rsidRPr="00A27FED">
        <w:rPr>
          <w:rFonts w:ascii="Times New Roman" w:eastAsia="宋体" w:hAnsi="Times New Roman" w:cs="Times New Roman"/>
          <w:color w:val="000000"/>
          <w:kern w:val="0"/>
          <w:szCs w:val="21"/>
        </w:rPr>
        <w:t>的机会，与其他领域的专家合作，共同解决复杂的科学和工程问题。例如，将计算与生物学、化学、医学等领域相结合，</w:t>
      </w:r>
      <w:r w:rsidR="00535A42" w:rsidRPr="00A27FED">
        <w:rPr>
          <w:rFonts w:ascii="Times New Roman" w:eastAsia="宋体" w:hAnsi="Times New Roman" w:cs="Times New Roman"/>
          <w:color w:val="000000"/>
          <w:kern w:val="0"/>
          <w:szCs w:val="21"/>
        </w:rPr>
        <w:t>拓宽自己的视野和思路</w:t>
      </w:r>
      <w:r w:rsidR="00EC51F8" w:rsidRPr="00A27FED">
        <w:rPr>
          <w:rFonts w:ascii="Times New Roman" w:eastAsia="宋体" w:hAnsi="Times New Roman" w:cs="Times New Roman"/>
          <w:color w:val="000000"/>
          <w:kern w:val="0"/>
          <w:szCs w:val="21"/>
        </w:rPr>
        <w:t>。</w:t>
      </w:r>
    </w:p>
    <w:p w14:paraId="288DBED5" w14:textId="488E45C7" w:rsidR="004D1B34" w:rsidRPr="00A27FED" w:rsidRDefault="00DA7701" w:rsidP="00906D4F">
      <w:pPr>
        <w:shd w:val="clear" w:color="auto" w:fill="FFFFFF"/>
        <w:spacing w:line="480" w:lineRule="exact"/>
        <w:ind w:firstLine="420"/>
        <w:textAlignment w:val="baseline"/>
        <w:rPr>
          <w:rFonts w:ascii="Times New Roman" w:eastAsia="宋体" w:hAnsi="Times New Roman" w:cs="Times New Roman"/>
          <w:color w:val="242424"/>
          <w:kern w:val="0"/>
          <w:szCs w:val="21"/>
        </w:rPr>
      </w:pPr>
      <w:r>
        <w:rPr>
          <w:rFonts w:ascii="Times New Roman" w:eastAsia="宋体" w:hAnsi="Times New Roman" w:cs="Times New Roman" w:hint="eastAsia"/>
          <w:color w:val="242424"/>
          <w:kern w:val="0"/>
          <w:szCs w:val="21"/>
        </w:rPr>
        <w:t>恳请获得</w:t>
      </w:r>
      <w:r w:rsidR="001D45DD">
        <w:rPr>
          <w:rFonts w:ascii="Times New Roman" w:eastAsia="宋体" w:hAnsi="Times New Roman" w:cs="Times New Roman" w:hint="eastAsia"/>
          <w:color w:val="242424"/>
          <w:kern w:val="0"/>
          <w:szCs w:val="21"/>
        </w:rPr>
        <w:t>X</w:t>
      </w:r>
      <w:r w:rsidR="001D45DD">
        <w:rPr>
          <w:rFonts w:ascii="Times New Roman" w:eastAsia="宋体" w:hAnsi="Times New Roman" w:cs="Times New Roman"/>
          <w:color w:val="242424"/>
          <w:kern w:val="0"/>
          <w:szCs w:val="21"/>
        </w:rPr>
        <w:t>XX</w:t>
      </w:r>
      <w:r>
        <w:rPr>
          <w:rFonts w:ascii="Times New Roman" w:eastAsia="宋体" w:hAnsi="Times New Roman" w:cs="Times New Roman" w:hint="eastAsia"/>
          <w:color w:val="242424"/>
          <w:kern w:val="0"/>
          <w:szCs w:val="21"/>
        </w:rPr>
        <w:t>硕士生推免机会</w:t>
      </w:r>
      <w:r w:rsidR="00D85A1B">
        <w:rPr>
          <w:rFonts w:ascii="Times New Roman" w:eastAsia="宋体" w:hAnsi="Times New Roman" w:cs="Times New Roman" w:hint="eastAsia"/>
          <w:color w:val="242424"/>
          <w:kern w:val="0"/>
          <w:szCs w:val="21"/>
        </w:rPr>
        <w:t>，</w:t>
      </w:r>
      <w:r w:rsidR="004D1B34" w:rsidRPr="00A27FED">
        <w:rPr>
          <w:rFonts w:ascii="Times New Roman" w:eastAsia="宋体" w:hAnsi="Times New Roman" w:cs="Times New Roman"/>
          <w:color w:val="242424"/>
          <w:kern w:val="0"/>
          <w:szCs w:val="21"/>
        </w:rPr>
        <w:t>祝老师工作顺利，身体健康</w:t>
      </w:r>
      <w:r w:rsidR="004D1B34" w:rsidRPr="00A27FED">
        <w:rPr>
          <w:rFonts w:ascii="Times New Roman" w:eastAsia="宋体" w:hAnsi="Times New Roman" w:cs="Times New Roman"/>
          <w:color w:val="242424"/>
          <w:kern w:val="0"/>
          <w:szCs w:val="21"/>
        </w:rPr>
        <w:t>!</w:t>
      </w:r>
    </w:p>
    <w:p w14:paraId="5ADCBAE8" w14:textId="65548F34" w:rsidR="004D1B34" w:rsidRPr="00A27FED" w:rsidRDefault="004D1B34" w:rsidP="00906D4F">
      <w:pPr>
        <w:shd w:val="clear" w:color="auto" w:fill="FFFFFF"/>
        <w:spacing w:line="480" w:lineRule="exact"/>
        <w:ind w:firstLine="420"/>
        <w:textAlignment w:val="baseline"/>
        <w:rPr>
          <w:rFonts w:ascii="Times New Roman" w:eastAsia="宋体" w:hAnsi="Times New Roman" w:cs="Times New Roman"/>
          <w:color w:val="242424"/>
          <w:kern w:val="0"/>
          <w:szCs w:val="21"/>
        </w:rPr>
      </w:pPr>
      <w:r w:rsidRPr="00A27FED">
        <w:rPr>
          <w:rFonts w:ascii="Times New Roman" w:eastAsia="宋体" w:hAnsi="Times New Roman" w:cs="Times New Roman"/>
          <w:color w:val="000000"/>
          <w:kern w:val="0"/>
          <w:szCs w:val="21"/>
          <w:bdr w:val="none" w:sz="0" w:space="0" w:color="auto" w:frame="1"/>
        </w:rPr>
        <w:t>此致，</w:t>
      </w:r>
    </w:p>
    <w:p w14:paraId="06E5404E" w14:textId="56CCEE87" w:rsidR="004D1B34" w:rsidRPr="009959F2" w:rsidRDefault="004D1B34" w:rsidP="00906D4F">
      <w:pPr>
        <w:shd w:val="clear" w:color="auto" w:fill="FFFFFF"/>
        <w:spacing w:line="480" w:lineRule="exact"/>
        <w:textAlignment w:val="baseline"/>
        <w:rPr>
          <w:rFonts w:ascii="Times New Roman" w:eastAsia="宋体" w:hAnsi="Times New Roman" w:cs="Times New Roman"/>
          <w:color w:val="242424"/>
          <w:kern w:val="0"/>
          <w:szCs w:val="21"/>
        </w:rPr>
      </w:pPr>
      <w:r w:rsidRPr="00A27FED">
        <w:rPr>
          <w:rFonts w:ascii="Times New Roman" w:eastAsia="宋体" w:hAnsi="Times New Roman" w:cs="Times New Roman"/>
          <w:color w:val="000000"/>
          <w:kern w:val="0"/>
          <w:szCs w:val="21"/>
          <w:bdr w:val="none" w:sz="0" w:space="0" w:color="auto" w:frame="1"/>
        </w:rPr>
        <w:t>敬礼！</w:t>
      </w:r>
    </w:p>
    <w:p w14:paraId="792B7B6B" w14:textId="7AA50406" w:rsidR="0035646D" w:rsidRPr="00A27FED" w:rsidRDefault="0035646D" w:rsidP="00906D4F">
      <w:pPr>
        <w:shd w:val="clear" w:color="auto" w:fill="FFFFFF"/>
        <w:spacing w:line="480" w:lineRule="exact"/>
        <w:jc w:val="right"/>
        <w:textAlignment w:val="baseline"/>
        <w:rPr>
          <w:rFonts w:ascii="Times New Roman" w:eastAsia="宋体" w:hAnsi="Times New Roman" w:cs="Times New Roman"/>
          <w:color w:val="242424"/>
          <w:kern w:val="0"/>
          <w:szCs w:val="21"/>
        </w:rPr>
      </w:pPr>
      <w:r w:rsidRPr="00A27FED">
        <w:rPr>
          <w:rFonts w:ascii="Times New Roman" w:eastAsia="宋体" w:hAnsi="Times New Roman" w:cs="Times New Roman"/>
          <w:noProof/>
          <w:szCs w:val="21"/>
        </w:rPr>
        <w:t>刘傲凡</w:t>
      </w:r>
    </w:p>
    <w:p w14:paraId="566AA798" w14:textId="35DA3C40" w:rsidR="004D1B34" w:rsidRPr="00A27FED" w:rsidRDefault="0035646D" w:rsidP="00906D4F">
      <w:pPr>
        <w:shd w:val="clear" w:color="auto" w:fill="FFFFFF"/>
        <w:spacing w:line="480" w:lineRule="exact"/>
        <w:jc w:val="right"/>
        <w:textAlignment w:val="baseline"/>
        <w:rPr>
          <w:rFonts w:ascii="Times New Roman" w:eastAsia="宋体" w:hAnsi="Times New Roman" w:cs="Times New Roman"/>
          <w:color w:val="242424"/>
          <w:kern w:val="0"/>
          <w:szCs w:val="21"/>
        </w:rPr>
      </w:pPr>
      <w:r w:rsidRPr="00A27FED">
        <w:rPr>
          <w:rFonts w:ascii="Times New Roman" w:eastAsia="宋体" w:hAnsi="Times New Roman" w:cs="Times New Roman"/>
          <w:color w:val="242424"/>
          <w:kern w:val="0"/>
          <w:szCs w:val="21"/>
        </w:rPr>
        <w:t>2023</w:t>
      </w:r>
      <w:r w:rsidRPr="00A27FED">
        <w:rPr>
          <w:rFonts w:ascii="Times New Roman" w:eastAsia="宋体" w:hAnsi="Times New Roman" w:cs="Times New Roman"/>
          <w:color w:val="242424"/>
          <w:kern w:val="0"/>
          <w:szCs w:val="21"/>
        </w:rPr>
        <w:t>年</w:t>
      </w:r>
      <w:r w:rsidRPr="00A27FED">
        <w:rPr>
          <w:rFonts w:ascii="Times New Roman" w:eastAsia="宋体" w:hAnsi="Times New Roman" w:cs="Times New Roman"/>
          <w:color w:val="242424"/>
          <w:kern w:val="0"/>
          <w:szCs w:val="21"/>
        </w:rPr>
        <w:t>6</w:t>
      </w:r>
      <w:r w:rsidRPr="00A27FED">
        <w:rPr>
          <w:rFonts w:ascii="Times New Roman" w:eastAsia="宋体" w:hAnsi="Times New Roman" w:cs="Times New Roman"/>
          <w:color w:val="242424"/>
          <w:kern w:val="0"/>
          <w:szCs w:val="21"/>
        </w:rPr>
        <w:t>月</w:t>
      </w:r>
      <w:r w:rsidRPr="00A27FED">
        <w:rPr>
          <w:rFonts w:ascii="Times New Roman" w:eastAsia="宋体" w:hAnsi="Times New Roman" w:cs="Times New Roman"/>
          <w:color w:val="242424"/>
          <w:kern w:val="0"/>
          <w:szCs w:val="21"/>
        </w:rPr>
        <w:t>9</w:t>
      </w:r>
      <w:r w:rsidRPr="00A27FED">
        <w:rPr>
          <w:rFonts w:ascii="Times New Roman" w:eastAsia="宋体" w:hAnsi="Times New Roman" w:cs="Times New Roman"/>
          <w:color w:val="242424"/>
          <w:kern w:val="0"/>
          <w:szCs w:val="21"/>
        </w:rPr>
        <w:t>日星期五</w:t>
      </w:r>
    </w:p>
    <w:p w14:paraId="3151FDA9" w14:textId="77777777" w:rsidR="00514BEE" w:rsidRPr="00A27FED" w:rsidRDefault="00514BEE" w:rsidP="00906D4F">
      <w:pPr>
        <w:spacing w:line="480" w:lineRule="exact"/>
        <w:rPr>
          <w:rFonts w:ascii="Times New Roman" w:eastAsia="宋体" w:hAnsi="Times New Roman" w:cs="Times New Roman"/>
          <w:szCs w:val="21"/>
        </w:rPr>
      </w:pPr>
    </w:p>
    <w:sectPr w:rsidR="00514BEE" w:rsidRPr="00A27FED" w:rsidSect="009D76B4">
      <w:pgSz w:w="11906" w:h="16838"/>
      <w:pgMar w:top="1440" w:right="1800" w:bottom="1440" w:left="1800" w:header="851" w:footer="992" w:gutter="0"/>
      <w:pgBorders w:offsetFrom="page">
        <w:top w:val="thinThickThinMediumGap" w:sz="24" w:space="24" w:color="auto"/>
        <w:left w:val="thinThickThinMediumGap" w:sz="24" w:space="24" w:color="auto"/>
        <w:bottom w:val="thinThickThinMediumGap" w:sz="24" w:space="24" w:color="auto"/>
        <w:right w:val="thinThickThinMediumGap" w:sz="24" w:space="24" w:color="auto"/>
      </w:pgBorders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1CDAD" w14:textId="77777777" w:rsidR="00460E0C" w:rsidRDefault="00460E0C" w:rsidP="00DB21DC">
      <w:r>
        <w:separator/>
      </w:r>
    </w:p>
  </w:endnote>
  <w:endnote w:type="continuationSeparator" w:id="0">
    <w:p w14:paraId="3F5E9B56" w14:textId="77777777" w:rsidR="00460E0C" w:rsidRDefault="00460E0C" w:rsidP="00DB2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C036FC" w14:textId="77777777" w:rsidR="00460E0C" w:rsidRDefault="00460E0C" w:rsidP="00DB21DC">
      <w:r>
        <w:separator/>
      </w:r>
    </w:p>
  </w:footnote>
  <w:footnote w:type="continuationSeparator" w:id="0">
    <w:p w14:paraId="3F908777" w14:textId="77777777" w:rsidR="00460E0C" w:rsidRDefault="00460E0C" w:rsidP="00DB21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23858"/>
    <w:multiLevelType w:val="hybridMultilevel"/>
    <w:tmpl w:val="A9A6F1C6"/>
    <w:lvl w:ilvl="0" w:tplc="04090017">
      <w:start w:val="1"/>
      <w:numFmt w:val="chineseCountingThousand"/>
      <w:lvlText w:val="(%1)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1" w15:restartNumberingAfterBreak="0">
    <w:nsid w:val="204F1F22"/>
    <w:multiLevelType w:val="hybridMultilevel"/>
    <w:tmpl w:val="2996D79C"/>
    <w:lvl w:ilvl="0" w:tplc="BB1C9A44">
      <w:numFmt w:val="bullet"/>
      <w:lvlText w:val=""/>
      <w:lvlJc w:val="left"/>
      <w:pPr>
        <w:ind w:left="860" w:hanging="440"/>
      </w:pPr>
      <w:rPr>
        <w:rFonts w:ascii="Wingdings" w:eastAsia="Wingdings" w:hAnsi="Wingdings" w:cs="Wingdings" w:hint="default"/>
        <w:w w:val="100"/>
        <w:sz w:val="21"/>
        <w:szCs w:val="21"/>
        <w:lang w:val="en-US" w:eastAsia="zh-CN" w:bidi="ar-SA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2" w15:restartNumberingAfterBreak="0">
    <w:nsid w:val="234E1862"/>
    <w:multiLevelType w:val="hybridMultilevel"/>
    <w:tmpl w:val="72942C34"/>
    <w:lvl w:ilvl="0" w:tplc="FFFFFFFF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2849256D"/>
    <w:multiLevelType w:val="hybridMultilevel"/>
    <w:tmpl w:val="F7C838F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65AB2D34"/>
    <w:multiLevelType w:val="hybridMultilevel"/>
    <w:tmpl w:val="B82C13E8"/>
    <w:lvl w:ilvl="0" w:tplc="0409000B">
      <w:start w:val="1"/>
      <w:numFmt w:val="bullet"/>
      <w:lvlText w:val="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75F51A08"/>
    <w:multiLevelType w:val="hybridMultilevel"/>
    <w:tmpl w:val="B5787504"/>
    <w:lvl w:ilvl="0" w:tplc="0409000B">
      <w:start w:val="1"/>
      <w:numFmt w:val="bullet"/>
      <w:lvlText w:val=""/>
      <w:lvlJc w:val="left"/>
      <w:pPr>
        <w:ind w:left="861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1" w:hanging="440"/>
      </w:pPr>
      <w:rPr>
        <w:rFonts w:ascii="Wingdings" w:hAnsi="Wingdings" w:hint="default"/>
      </w:rPr>
    </w:lvl>
  </w:abstractNum>
  <w:num w:numId="1" w16cid:durableId="291327568">
    <w:abstractNumId w:val="0"/>
  </w:num>
  <w:num w:numId="2" w16cid:durableId="1498157177">
    <w:abstractNumId w:val="3"/>
  </w:num>
  <w:num w:numId="3" w16cid:durableId="602493258">
    <w:abstractNumId w:val="2"/>
  </w:num>
  <w:num w:numId="4" w16cid:durableId="752123764">
    <w:abstractNumId w:val="4"/>
  </w:num>
  <w:num w:numId="5" w16cid:durableId="169225571">
    <w:abstractNumId w:val="5"/>
  </w:num>
  <w:num w:numId="6" w16cid:durableId="2846239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N7IwMTAyNTM2tzRV0lEKTi0uzszPAymwqAUAGvAZ8iwAAAA="/>
  </w:docVars>
  <w:rsids>
    <w:rsidRoot w:val="007C279C"/>
    <w:rsid w:val="00012FB8"/>
    <w:rsid w:val="0001518F"/>
    <w:rsid w:val="00020306"/>
    <w:rsid w:val="000241BE"/>
    <w:rsid w:val="00027D9C"/>
    <w:rsid w:val="00046B24"/>
    <w:rsid w:val="000678E8"/>
    <w:rsid w:val="00070293"/>
    <w:rsid w:val="00073FEF"/>
    <w:rsid w:val="00076C03"/>
    <w:rsid w:val="00080956"/>
    <w:rsid w:val="000939B2"/>
    <w:rsid w:val="000B77EA"/>
    <w:rsid w:val="000C1482"/>
    <w:rsid w:val="000C3B97"/>
    <w:rsid w:val="000C7247"/>
    <w:rsid w:val="000D075C"/>
    <w:rsid w:val="000F2DDC"/>
    <w:rsid w:val="000F3F3B"/>
    <w:rsid w:val="0013138D"/>
    <w:rsid w:val="00131D6A"/>
    <w:rsid w:val="0013521F"/>
    <w:rsid w:val="00136645"/>
    <w:rsid w:val="00140CC0"/>
    <w:rsid w:val="00144303"/>
    <w:rsid w:val="001524A6"/>
    <w:rsid w:val="00153FBB"/>
    <w:rsid w:val="00157A65"/>
    <w:rsid w:val="00163A69"/>
    <w:rsid w:val="00170BB1"/>
    <w:rsid w:val="00183899"/>
    <w:rsid w:val="001860E6"/>
    <w:rsid w:val="001A157E"/>
    <w:rsid w:val="001A71E7"/>
    <w:rsid w:val="001B2E46"/>
    <w:rsid w:val="001B55AF"/>
    <w:rsid w:val="001C44C7"/>
    <w:rsid w:val="001C6ED2"/>
    <w:rsid w:val="001D212C"/>
    <w:rsid w:val="001D45DD"/>
    <w:rsid w:val="001D4713"/>
    <w:rsid w:val="001E1131"/>
    <w:rsid w:val="001E1CB4"/>
    <w:rsid w:val="001F306D"/>
    <w:rsid w:val="00200FF7"/>
    <w:rsid w:val="00201A39"/>
    <w:rsid w:val="00202A1D"/>
    <w:rsid w:val="00214FCA"/>
    <w:rsid w:val="002215EB"/>
    <w:rsid w:val="00223333"/>
    <w:rsid w:val="0022365A"/>
    <w:rsid w:val="00225CAF"/>
    <w:rsid w:val="002262DE"/>
    <w:rsid w:val="002333AB"/>
    <w:rsid w:val="002443E4"/>
    <w:rsid w:val="00245FCB"/>
    <w:rsid w:val="00250702"/>
    <w:rsid w:val="002555C9"/>
    <w:rsid w:val="00271504"/>
    <w:rsid w:val="00277B24"/>
    <w:rsid w:val="00283184"/>
    <w:rsid w:val="002856C6"/>
    <w:rsid w:val="002857DC"/>
    <w:rsid w:val="002973DD"/>
    <w:rsid w:val="002A6492"/>
    <w:rsid w:val="002B0797"/>
    <w:rsid w:val="002B24B5"/>
    <w:rsid w:val="002C4B8D"/>
    <w:rsid w:val="002C5ED6"/>
    <w:rsid w:val="002D37D4"/>
    <w:rsid w:val="002D4131"/>
    <w:rsid w:val="002D69EE"/>
    <w:rsid w:val="002E2B23"/>
    <w:rsid w:val="002E79EB"/>
    <w:rsid w:val="002F0666"/>
    <w:rsid w:val="003071F9"/>
    <w:rsid w:val="003114DF"/>
    <w:rsid w:val="00312FA3"/>
    <w:rsid w:val="00314741"/>
    <w:rsid w:val="00315FC9"/>
    <w:rsid w:val="003170DC"/>
    <w:rsid w:val="003228B4"/>
    <w:rsid w:val="00323BE6"/>
    <w:rsid w:val="00324F04"/>
    <w:rsid w:val="00331EE6"/>
    <w:rsid w:val="00332B0F"/>
    <w:rsid w:val="003411F0"/>
    <w:rsid w:val="0035072E"/>
    <w:rsid w:val="00355611"/>
    <w:rsid w:val="0035646D"/>
    <w:rsid w:val="00356FB8"/>
    <w:rsid w:val="00357728"/>
    <w:rsid w:val="003603DC"/>
    <w:rsid w:val="0036135D"/>
    <w:rsid w:val="00361D49"/>
    <w:rsid w:val="00367000"/>
    <w:rsid w:val="00367927"/>
    <w:rsid w:val="00373BD9"/>
    <w:rsid w:val="00375C23"/>
    <w:rsid w:val="00382690"/>
    <w:rsid w:val="003837B8"/>
    <w:rsid w:val="0038537A"/>
    <w:rsid w:val="0038696D"/>
    <w:rsid w:val="0039518F"/>
    <w:rsid w:val="003B0550"/>
    <w:rsid w:val="003B1EB3"/>
    <w:rsid w:val="003B3311"/>
    <w:rsid w:val="003B62F5"/>
    <w:rsid w:val="003C018C"/>
    <w:rsid w:val="003C2C72"/>
    <w:rsid w:val="003C3133"/>
    <w:rsid w:val="003C3880"/>
    <w:rsid w:val="003C5BB2"/>
    <w:rsid w:val="003D361C"/>
    <w:rsid w:val="003D4804"/>
    <w:rsid w:val="003D653B"/>
    <w:rsid w:val="003E47DF"/>
    <w:rsid w:val="003E65E3"/>
    <w:rsid w:val="003E7AF4"/>
    <w:rsid w:val="00413457"/>
    <w:rsid w:val="00414305"/>
    <w:rsid w:val="00414578"/>
    <w:rsid w:val="00422531"/>
    <w:rsid w:val="00425E22"/>
    <w:rsid w:val="00426216"/>
    <w:rsid w:val="00432A26"/>
    <w:rsid w:val="00436B37"/>
    <w:rsid w:val="00437661"/>
    <w:rsid w:val="00437D58"/>
    <w:rsid w:val="00447557"/>
    <w:rsid w:val="00450911"/>
    <w:rsid w:val="00460E0C"/>
    <w:rsid w:val="00466D0C"/>
    <w:rsid w:val="00471606"/>
    <w:rsid w:val="00476BB2"/>
    <w:rsid w:val="00484418"/>
    <w:rsid w:val="0048643D"/>
    <w:rsid w:val="00486F66"/>
    <w:rsid w:val="00490462"/>
    <w:rsid w:val="004A0C26"/>
    <w:rsid w:val="004A347A"/>
    <w:rsid w:val="004B2224"/>
    <w:rsid w:val="004B3487"/>
    <w:rsid w:val="004B46C8"/>
    <w:rsid w:val="004B7814"/>
    <w:rsid w:val="004C10C1"/>
    <w:rsid w:val="004D1B34"/>
    <w:rsid w:val="004D21D4"/>
    <w:rsid w:val="004D7A35"/>
    <w:rsid w:val="004E0006"/>
    <w:rsid w:val="004E45BB"/>
    <w:rsid w:val="004E6057"/>
    <w:rsid w:val="004F1D10"/>
    <w:rsid w:val="004F5F13"/>
    <w:rsid w:val="004F796E"/>
    <w:rsid w:val="00501725"/>
    <w:rsid w:val="00514BEE"/>
    <w:rsid w:val="00522774"/>
    <w:rsid w:val="00535A42"/>
    <w:rsid w:val="00543A4C"/>
    <w:rsid w:val="00545CE1"/>
    <w:rsid w:val="00546303"/>
    <w:rsid w:val="00546E40"/>
    <w:rsid w:val="005535DD"/>
    <w:rsid w:val="00557CC7"/>
    <w:rsid w:val="0057298D"/>
    <w:rsid w:val="005729BC"/>
    <w:rsid w:val="0058280E"/>
    <w:rsid w:val="00585744"/>
    <w:rsid w:val="00590904"/>
    <w:rsid w:val="00592862"/>
    <w:rsid w:val="00594784"/>
    <w:rsid w:val="005A01C4"/>
    <w:rsid w:val="005A3FCE"/>
    <w:rsid w:val="005A7C15"/>
    <w:rsid w:val="005B5522"/>
    <w:rsid w:val="005B64ED"/>
    <w:rsid w:val="005B6A7C"/>
    <w:rsid w:val="005C57F1"/>
    <w:rsid w:val="005E0EA8"/>
    <w:rsid w:val="005E4758"/>
    <w:rsid w:val="005E4FB3"/>
    <w:rsid w:val="005E6D4A"/>
    <w:rsid w:val="005E6D5B"/>
    <w:rsid w:val="005F724B"/>
    <w:rsid w:val="006041BE"/>
    <w:rsid w:val="006261E3"/>
    <w:rsid w:val="0062679C"/>
    <w:rsid w:val="00627B74"/>
    <w:rsid w:val="00632AEB"/>
    <w:rsid w:val="00634FA1"/>
    <w:rsid w:val="00641EAA"/>
    <w:rsid w:val="00641EC9"/>
    <w:rsid w:val="00642906"/>
    <w:rsid w:val="00642D22"/>
    <w:rsid w:val="00644BFD"/>
    <w:rsid w:val="00646BCE"/>
    <w:rsid w:val="00646CAE"/>
    <w:rsid w:val="006563A9"/>
    <w:rsid w:val="0066641B"/>
    <w:rsid w:val="00670E12"/>
    <w:rsid w:val="00672552"/>
    <w:rsid w:val="00674EDE"/>
    <w:rsid w:val="006769D6"/>
    <w:rsid w:val="00694400"/>
    <w:rsid w:val="006945FF"/>
    <w:rsid w:val="00697C2F"/>
    <w:rsid w:val="006A1389"/>
    <w:rsid w:val="006A67C9"/>
    <w:rsid w:val="006A6D7F"/>
    <w:rsid w:val="006B0C3B"/>
    <w:rsid w:val="006B48B4"/>
    <w:rsid w:val="006B7015"/>
    <w:rsid w:val="006C2B48"/>
    <w:rsid w:val="006C61DC"/>
    <w:rsid w:val="006D1FB5"/>
    <w:rsid w:val="006D51C7"/>
    <w:rsid w:val="006D5852"/>
    <w:rsid w:val="006E4841"/>
    <w:rsid w:val="006F1EDB"/>
    <w:rsid w:val="006F24C2"/>
    <w:rsid w:val="006F3507"/>
    <w:rsid w:val="006F58EA"/>
    <w:rsid w:val="00702D6F"/>
    <w:rsid w:val="007041AE"/>
    <w:rsid w:val="00707BBC"/>
    <w:rsid w:val="00716449"/>
    <w:rsid w:val="00724CD0"/>
    <w:rsid w:val="00732624"/>
    <w:rsid w:val="00735A9B"/>
    <w:rsid w:val="0074065F"/>
    <w:rsid w:val="00751032"/>
    <w:rsid w:val="007623CC"/>
    <w:rsid w:val="007642FA"/>
    <w:rsid w:val="00772D2A"/>
    <w:rsid w:val="00775F94"/>
    <w:rsid w:val="00777204"/>
    <w:rsid w:val="0078475F"/>
    <w:rsid w:val="00786F0F"/>
    <w:rsid w:val="007A099D"/>
    <w:rsid w:val="007A6BD2"/>
    <w:rsid w:val="007B6ABC"/>
    <w:rsid w:val="007C279C"/>
    <w:rsid w:val="007C3CE4"/>
    <w:rsid w:val="007D386F"/>
    <w:rsid w:val="007D50BD"/>
    <w:rsid w:val="007D67E3"/>
    <w:rsid w:val="007E18DE"/>
    <w:rsid w:val="007E2FB6"/>
    <w:rsid w:val="007E61AF"/>
    <w:rsid w:val="00803C86"/>
    <w:rsid w:val="00814C47"/>
    <w:rsid w:val="008240EA"/>
    <w:rsid w:val="00826E68"/>
    <w:rsid w:val="0082761B"/>
    <w:rsid w:val="00837748"/>
    <w:rsid w:val="00840AAA"/>
    <w:rsid w:val="00843EB8"/>
    <w:rsid w:val="008449B8"/>
    <w:rsid w:val="0085426E"/>
    <w:rsid w:val="00857C34"/>
    <w:rsid w:val="00863E69"/>
    <w:rsid w:val="008664F4"/>
    <w:rsid w:val="0087072C"/>
    <w:rsid w:val="00873D44"/>
    <w:rsid w:val="008776F1"/>
    <w:rsid w:val="00882D05"/>
    <w:rsid w:val="00886730"/>
    <w:rsid w:val="0089094C"/>
    <w:rsid w:val="00894222"/>
    <w:rsid w:val="008A1D50"/>
    <w:rsid w:val="008A3045"/>
    <w:rsid w:val="008A4C66"/>
    <w:rsid w:val="008B10BB"/>
    <w:rsid w:val="008B17BA"/>
    <w:rsid w:val="008B3494"/>
    <w:rsid w:val="008F20A0"/>
    <w:rsid w:val="008F3469"/>
    <w:rsid w:val="008F5917"/>
    <w:rsid w:val="00903A57"/>
    <w:rsid w:val="00906D4F"/>
    <w:rsid w:val="009074CF"/>
    <w:rsid w:val="00911EF2"/>
    <w:rsid w:val="009123BA"/>
    <w:rsid w:val="00921EE0"/>
    <w:rsid w:val="00936EA1"/>
    <w:rsid w:val="00937F2E"/>
    <w:rsid w:val="009404A2"/>
    <w:rsid w:val="00942356"/>
    <w:rsid w:val="0094335D"/>
    <w:rsid w:val="00961C2C"/>
    <w:rsid w:val="009707E6"/>
    <w:rsid w:val="00977806"/>
    <w:rsid w:val="00993F31"/>
    <w:rsid w:val="009959F2"/>
    <w:rsid w:val="00996B28"/>
    <w:rsid w:val="009A2B0D"/>
    <w:rsid w:val="009A48C6"/>
    <w:rsid w:val="009A54C9"/>
    <w:rsid w:val="009B6175"/>
    <w:rsid w:val="009C289E"/>
    <w:rsid w:val="009C2E12"/>
    <w:rsid w:val="009C426F"/>
    <w:rsid w:val="009C4F30"/>
    <w:rsid w:val="009D20EF"/>
    <w:rsid w:val="009D23D9"/>
    <w:rsid w:val="009D76B4"/>
    <w:rsid w:val="009E1100"/>
    <w:rsid w:val="00A039EC"/>
    <w:rsid w:val="00A14811"/>
    <w:rsid w:val="00A152F8"/>
    <w:rsid w:val="00A27FED"/>
    <w:rsid w:val="00A40BDA"/>
    <w:rsid w:val="00A54073"/>
    <w:rsid w:val="00A54326"/>
    <w:rsid w:val="00A7001A"/>
    <w:rsid w:val="00A73E25"/>
    <w:rsid w:val="00A77C58"/>
    <w:rsid w:val="00A86A8F"/>
    <w:rsid w:val="00AA0392"/>
    <w:rsid w:val="00AA3534"/>
    <w:rsid w:val="00AB1AC8"/>
    <w:rsid w:val="00AB2306"/>
    <w:rsid w:val="00AC310F"/>
    <w:rsid w:val="00AD1B45"/>
    <w:rsid w:val="00AD6B19"/>
    <w:rsid w:val="00AE3F5A"/>
    <w:rsid w:val="00B03D40"/>
    <w:rsid w:val="00B12026"/>
    <w:rsid w:val="00B13541"/>
    <w:rsid w:val="00B14951"/>
    <w:rsid w:val="00B1506A"/>
    <w:rsid w:val="00B179EF"/>
    <w:rsid w:val="00B26505"/>
    <w:rsid w:val="00B30159"/>
    <w:rsid w:val="00B31A16"/>
    <w:rsid w:val="00B37D49"/>
    <w:rsid w:val="00B50219"/>
    <w:rsid w:val="00B53727"/>
    <w:rsid w:val="00B6489E"/>
    <w:rsid w:val="00B71DFC"/>
    <w:rsid w:val="00B80173"/>
    <w:rsid w:val="00B85FC6"/>
    <w:rsid w:val="00B924CE"/>
    <w:rsid w:val="00B92A4E"/>
    <w:rsid w:val="00B94426"/>
    <w:rsid w:val="00BA336C"/>
    <w:rsid w:val="00BB1BA5"/>
    <w:rsid w:val="00BB4B37"/>
    <w:rsid w:val="00BC4277"/>
    <w:rsid w:val="00BC4FC8"/>
    <w:rsid w:val="00BD3029"/>
    <w:rsid w:val="00BD603E"/>
    <w:rsid w:val="00BF0A94"/>
    <w:rsid w:val="00C0486B"/>
    <w:rsid w:val="00C055D1"/>
    <w:rsid w:val="00C0714E"/>
    <w:rsid w:val="00C16B48"/>
    <w:rsid w:val="00C20BFE"/>
    <w:rsid w:val="00C252F6"/>
    <w:rsid w:val="00C3356C"/>
    <w:rsid w:val="00C35A5A"/>
    <w:rsid w:val="00C473D9"/>
    <w:rsid w:val="00C52A8F"/>
    <w:rsid w:val="00C65962"/>
    <w:rsid w:val="00C75190"/>
    <w:rsid w:val="00C7568F"/>
    <w:rsid w:val="00C8199A"/>
    <w:rsid w:val="00C81F77"/>
    <w:rsid w:val="00C82C1F"/>
    <w:rsid w:val="00C918A5"/>
    <w:rsid w:val="00CB30DC"/>
    <w:rsid w:val="00CB4A1D"/>
    <w:rsid w:val="00CB6F3C"/>
    <w:rsid w:val="00CC0286"/>
    <w:rsid w:val="00CC49F9"/>
    <w:rsid w:val="00CC4E7D"/>
    <w:rsid w:val="00CC5248"/>
    <w:rsid w:val="00CC6B5C"/>
    <w:rsid w:val="00CF0F61"/>
    <w:rsid w:val="00CF22E9"/>
    <w:rsid w:val="00D032D7"/>
    <w:rsid w:val="00D07360"/>
    <w:rsid w:val="00D10110"/>
    <w:rsid w:val="00D10B5B"/>
    <w:rsid w:val="00D13E86"/>
    <w:rsid w:val="00D15E12"/>
    <w:rsid w:val="00D2244B"/>
    <w:rsid w:val="00D25483"/>
    <w:rsid w:val="00D34945"/>
    <w:rsid w:val="00D35E91"/>
    <w:rsid w:val="00D41792"/>
    <w:rsid w:val="00D4356E"/>
    <w:rsid w:val="00D43A14"/>
    <w:rsid w:val="00D45736"/>
    <w:rsid w:val="00D55F89"/>
    <w:rsid w:val="00D74EC6"/>
    <w:rsid w:val="00D76D06"/>
    <w:rsid w:val="00D8192E"/>
    <w:rsid w:val="00D85A1B"/>
    <w:rsid w:val="00D91DCB"/>
    <w:rsid w:val="00D9228F"/>
    <w:rsid w:val="00DA36C6"/>
    <w:rsid w:val="00DA519A"/>
    <w:rsid w:val="00DA7701"/>
    <w:rsid w:val="00DB21DC"/>
    <w:rsid w:val="00DB5317"/>
    <w:rsid w:val="00DC649A"/>
    <w:rsid w:val="00DC7949"/>
    <w:rsid w:val="00DD0776"/>
    <w:rsid w:val="00DE064A"/>
    <w:rsid w:val="00DE53F2"/>
    <w:rsid w:val="00DF04D8"/>
    <w:rsid w:val="00DF2B16"/>
    <w:rsid w:val="00E01397"/>
    <w:rsid w:val="00E01A90"/>
    <w:rsid w:val="00E20605"/>
    <w:rsid w:val="00E33E1F"/>
    <w:rsid w:val="00E433B9"/>
    <w:rsid w:val="00E43F78"/>
    <w:rsid w:val="00E53BD8"/>
    <w:rsid w:val="00E62404"/>
    <w:rsid w:val="00E70B74"/>
    <w:rsid w:val="00E70E41"/>
    <w:rsid w:val="00E828C3"/>
    <w:rsid w:val="00E8615E"/>
    <w:rsid w:val="00E92ECF"/>
    <w:rsid w:val="00E93F7D"/>
    <w:rsid w:val="00E94CF7"/>
    <w:rsid w:val="00EA385F"/>
    <w:rsid w:val="00EB0BF2"/>
    <w:rsid w:val="00EB7DB1"/>
    <w:rsid w:val="00EC1D8D"/>
    <w:rsid w:val="00EC51F8"/>
    <w:rsid w:val="00EC7866"/>
    <w:rsid w:val="00ED23A6"/>
    <w:rsid w:val="00EE0038"/>
    <w:rsid w:val="00EE0D78"/>
    <w:rsid w:val="00EE0DFC"/>
    <w:rsid w:val="00EF2D13"/>
    <w:rsid w:val="00EF5E2D"/>
    <w:rsid w:val="00F05EB7"/>
    <w:rsid w:val="00F06BB9"/>
    <w:rsid w:val="00F11029"/>
    <w:rsid w:val="00F41CAC"/>
    <w:rsid w:val="00F451ED"/>
    <w:rsid w:val="00F5021C"/>
    <w:rsid w:val="00F51ECC"/>
    <w:rsid w:val="00F52E5E"/>
    <w:rsid w:val="00F54611"/>
    <w:rsid w:val="00F551AD"/>
    <w:rsid w:val="00F558D3"/>
    <w:rsid w:val="00F5764E"/>
    <w:rsid w:val="00F6602E"/>
    <w:rsid w:val="00F718EF"/>
    <w:rsid w:val="00F87E3D"/>
    <w:rsid w:val="00FA1D96"/>
    <w:rsid w:val="00FB1696"/>
    <w:rsid w:val="00FC4134"/>
    <w:rsid w:val="00FD1EC3"/>
    <w:rsid w:val="00FD4D7C"/>
    <w:rsid w:val="00FE787F"/>
    <w:rsid w:val="00FF1EE6"/>
    <w:rsid w:val="00FF3E18"/>
    <w:rsid w:val="00FF7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589CDB"/>
  <w15:chartTrackingRefBased/>
  <w15:docId w15:val="{F50136E4-9399-4032-B9D9-436DA4428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A336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4D1B3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semiHidden/>
    <w:unhideWhenUsed/>
    <w:rsid w:val="004D1B34"/>
    <w:rPr>
      <w:color w:val="0000FF"/>
      <w:u w:val="single"/>
    </w:rPr>
  </w:style>
  <w:style w:type="paragraph" w:styleId="a5">
    <w:name w:val="List Paragraph"/>
    <w:basedOn w:val="a"/>
    <w:uiPriority w:val="34"/>
    <w:qFormat/>
    <w:rsid w:val="004B3487"/>
    <w:pPr>
      <w:ind w:firstLineChars="200" w:firstLine="420"/>
    </w:pPr>
  </w:style>
  <w:style w:type="table" w:styleId="a6">
    <w:name w:val="Table Grid"/>
    <w:basedOn w:val="a1"/>
    <w:uiPriority w:val="39"/>
    <w:rsid w:val="009A48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DB21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DB21DC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B21D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DB21DC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BA336C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5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1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5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41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55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252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3197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55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24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072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3797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0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0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39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496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233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1828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1226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5579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87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3849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4654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8189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50052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36128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76712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48734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40599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72507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0471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1240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8810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43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920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97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899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822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1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06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60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992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694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749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9764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347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13886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6641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51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3</Pages>
  <Words>362</Words>
  <Characters>2069</Characters>
  <Application>Microsoft Office Word</Application>
  <DocSecurity>0</DocSecurity>
  <Lines>17</Lines>
  <Paragraphs>4</Paragraphs>
  <ScaleCrop>false</ScaleCrop>
  <Company/>
  <LinksUpToDate>false</LinksUpToDate>
  <CharactersWithSpaces>2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许 墨</dc:creator>
  <cp:keywords/>
  <dc:description/>
  <cp:lastModifiedBy>墨 许</cp:lastModifiedBy>
  <cp:revision>1033</cp:revision>
  <dcterms:created xsi:type="dcterms:W3CDTF">2023-03-20T19:36:00Z</dcterms:created>
  <dcterms:modified xsi:type="dcterms:W3CDTF">2023-06-09T14:52:00Z</dcterms:modified>
</cp:coreProperties>
</file>